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150bd3</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9150bd3a734f37d567becffb7056c765937687f4/"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150bd3a734f37d567becffb7056c765937687f4"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9150bd3a734f37d567becffb7056c765937687f4/"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150bd3a734f37d567becffb7056c765937687f4"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7:52:24Z</dcterms:created>
  <dcterms:modified xsi:type="dcterms:W3CDTF">2024-02-08T17: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